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F50F0" w14:textId="0403BE96" w:rsidR="00CB57D4" w:rsidRPr="004738A2" w:rsidRDefault="00F72399" w:rsidP="00D63621">
      <w:pPr>
        <w:pStyle w:val="NoSpacing"/>
        <w:tabs>
          <w:tab w:val="right" w:leader="dot" w:pos="14600"/>
        </w:tabs>
        <w:ind w:left="11907"/>
        <w:jc w:val="right"/>
        <w:rPr>
          <w:rFonts w:asciiTheme="minorHAnsi" w:hAnsiTheme="minorHAnsi" w:cstheme="minorHAnsi"/>
          <w:sz w:val="20"/>
          <w:szCs w:val="20"/>
        </w:rPr>
      </w:pPr>
      <w:r w:rsidRPr="004738A2">
        <w:rPr>
          <w:rFonts w:asciiTheme="minorHAnsi" w:hAnsiTheme="minorHAnsi" w:cstheme="minorHAnsi"/>
          <w:sz w:val="20"/>
          <w:szCs w:val="20"/>
        </w:rPr>
        <w:t xml:space="preserve">Warszawa, </w:t>
      </w:r>
      <w:r w:rsidR="00D63621">
        <w:rPr>
          <w:rFonts w:asciiTheme="minorHAnsi" w:hAnsiTheme="minorHAnsi" w:cstheme="minorHAnsi"/>
          <w:sz w:val="20"/>
          <w:szCs w:val="20"/>
        </w:rPr>
        <w:tab/>
      </w:r>
    </w:p>
    <w:p w14:paraId="51A0F8C7" w14:textId="77777777" w:rsidR="00CB57D4" w:rsidRPr="004738A2" w:rsidRDefault="00CB57D4">
      <w:pPr>
        <w:pStyle w:val="NoSpacing"/>
        <w:jc w:val="right"/>
        <w:rPr>
          <w:rFonts w:asciiTheme="minorHAnsi" w:hAnsiTheme="minorHAnsi" w:cstheme="minorHAnsi"/>
          <w:sz w:val="20"/>
          <w:szCs w:val="20"/>
        </w:rPr>
      </w:pPr>
      <w:r w:rsidRPr="004738A2">
        <w:rPr>
          <w:rFonts w:asciiTheme="minorHAnsi" w:hAnsiTheme="minorHAnsi" w:cstheme="minorHAnsi"/>
          <w:sz w:val="20"/>
          <w:szCs w:val="20"/>
          <w:vertAlign w:val="superscript"/>
        </w:rPr>
        <w:t>miejscowość,  data</w:t>
      </w:r>
    </w:p>
    <w:p w14:paraId="2774D238" w14:textId="7E409AF3" w:rsidR="00CB57D4" w:rsidRPr="004738A2" w:rsidRDefault="00D63621" w:rsidP="00D63621">
      <w:pPr>
        <w:pStyle w:val="NoSpacing"/>
        <w:tabs>
          <w:tab w:val="right" w:leader="dot" w:pos="2268"/>
        </w:tabs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ab/>
      </w:r>
    </w:p>
    <w:p w14:paraId="47B185B6" w14:textId="77777777" w:rsidR="00CB57D4" w:rsidRPr="004738A2" w:rsidRDefault="00CB57D4" w:rsidP="00D63621">
      <w:pPr>
        <w:pStyle w:val="NoSpacing"/>
        <w:tabs>
          <w:tab w:val="right" w:leader="dot" w:pos="2268"/>
        </w:tabs>
        <w:rPr>
          <w:rFonts w:asciiTheme="minorHAnsi" w:hAnsiTheme="minorHAnsi" w:cstheme="minorHAnsi"/>
          <w:sz w:val="20"/>
          <w:szCs w:val="20"/>
          <w:vertAlign w:val="superscript"/>
        </w:rPr>
      </w:pPr>
      <w:r w:rsidRPr="004738A2">
        <w:rPr>
          <w:rFonts w:asciiTheme="minorHAnsi" w:hAnsiTheme="minorHAnsi" w:cstheme="minorHAnsi"/>
          <w:sz w:val="20"/>
          <w:szCs w:val="20"/>
          <w:vertAlign w:val="superscript"/>
        </w:rPr>
        <w:t>imię i nazwisko</w:t>
      </w:r>
    </w:p>
    <w:p w14:paraId="00636905" w14:textId="0A78E997" w:rsidR="00CB57D4" w:rsidRPr="004738A2" w:rsidRDefault="00D63621" w:rsidP="00D63621">
      <w:pPr>
        <w:pStyle w:val="NoSpacing"/>
        <w:tabs>
          <w:tab w:val="right" w:leader="dot" w:pos="2268"/>
        </w:tabs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ab/>
      </w:r>
    </w:p>
    <w:p w14:paraId="00C08663" w14:textId="77777777" w:rsidR="00CB57D4" w:rsidRPr="004738A2" w:rsidRDefault="00CB57D4" w:rsidP="00D63621">
      <w:pPr>
        <w:pStyle w:val="NoSpacing"/>
        <w:tabs>
          <w:tab w:val="right" w:leader="dot" w:pos="2268"/>
        </w:tabs>
        <w:rPr>
          <w:rFonts w:asciiTheme="minorHAnsi" w:hAnsiTheme="minorHAnsi" w:cstheme="minorHAnsi"/>
          <w:sz w:val="20"/>
          <w:szCs w:val="20"/>
          <w:vertAlign w:val="superscript"/>
        </w:rPr>
      </w:pPr>
      <w:r w:rsidRPr="004738A2">
        <w:rPr>
          <w:rFonts w:asciiTheme="minorHAnsi" w:hAnsiTheme="minorHAnsi" w:cstheme="minorHAnsi"/>
          <w:sz w:val="20"/>
          <w:szCs w:val="20"/>
          <w:vertAlign w:val="superscript"/>
        </w:rPr>
        <w:t>kierunek studiów i specjalność</w:t>
      </w:r>
    </w:p>
    <w:p w14:paraId="74F045D3" w14:textId="083E705C" w:rsidR="00CB57D4" w:rsidRPr="004738A2" w:rsidRDefault="00D63621" w:rsidP="00D63621">
      <w:pPr>
        <w:pStyle w:val="NoSpacing"/>
        <w:tabs>
          <w:tab w:val="right" w:leader="dot" w:pos="2268"/>
        </w:tabs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ab/>
      </w:r>
    </w:p>
    <w:p w14:paraId="40B3B144" w14:textId="77777777" w:rsidR="00CB57D4" w:rsidRPr="004738A2" w:rsidRDefault="00CB57D4" w:rsidP="00D63621">
      <w:pPr>
        <w:pStyle w:val="NoSpacing"/>
        <w:tabs>
          <w:tab w:val="right" w:leader="dot" w:pos="2268"/>
        </w:tabs>
        <w:rPr>
          <w:rFonts w:asciiTheme="minorHAnsi" w:hAnsiTheme="minorHAnsi" w:cstheme="minorHAnsi"/>
          <w:sz w:val="20"/>
          <w:szCs w:val="20"/>
          <w:vertAlign w:val="superscript"/>
        </w:rPr>
      </w:pPr>
      <w:r w:rsidRPr="004738A2">
        <w:rPr>
          <w:rFonts w:asciiTheme="minorHAnsi" w:hAnsiTheme="minorHAnsi" w:cstheme="minorHAnsi"/>
          <w:sz w:val="20"/>
          <w:szCs w:val="20"/>
          <w:vertAlign w:val="superscript"/>
        </w:rPr>
        <w:t>rok, semestr i stopień studiów</w:t>
      </w:r>
    </w:p>
    <w:p w14:paraId="636EC4CA" w14:textId="01C17E31" w:rsidR="00CB57D4" w:rsidRPr="004738A2" w:rsidRDefault="00D63621" w:rsidP="00D63621">
      <w:pPr>
        <w:pStyle w:val="NoSpacing"/>
        <w:tabs>
          <w:tab w:val="right" w:leader="dot" w:pos="2268"/>
        </w:tabs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ab/>
      </w:r>
    </w:p>
    <w:p w14:paraId="2B805313" w14:textId="77777777" w:rsidR="00CB57D4" w:rsidRPr="004738A2" w:rsidRDefault="00CB57D4" w:rsidP="00D63621">
      <w:pPr>
        <w:pStyle w:val="NoSpacing"/>
        <w:tabs>
          <w:tab w:val="right" w:leader="dot" w:pos="2268"/>
        </w:tabs>
        <w:rPr>
          <w:rFonts w:asciiTheme="minorHAnsi" w:hAnsiTheme="minorHAnsi" w:cstheme="minorHAnsi"/>
          <w:sz w:val="20"/>
          <w:szCs w:val="20"/>
          <w:vertAlign w:val="superscript"/>
        </w:rPr>
      </w:pPr>
      <w:r w:rsidRPr="004738A2">
        <w:rPr>
          <w:rFonts w:asciiTheme="minorHAnsi" w:hAnsiTheme="minorHAnsi" w:cstheme="minorHAnsi"/>
          <w:sz w:val="20"/>
          <w:szCs w:val="20"/>
          <w:vertAlign w:val="superscript"/>
        </w:rPr>
        <w:t>numer albumu</w:t>
      </w:r>
    </w:p>
    <w:p w14:paraId="130125D9" w14:textId="0DAB1617" w:rsidR="00CB57D4" w:rsidRPr="00413205" w:rsidRDefault="00CB57D4" w:rsidP="004D5A55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413205">
        <w:rPr>
          <w:rFonts w:asciiTheme="minorHAnsi" w:hAnsiTheme="minorHAnsi" w:cstheme="minorHAnsi"/>
          <w:b/>
          <w:bCs/>
          <w:sz w:val="28"/>
          <w:szCs w:val="28"/>
        </w:rPr>
        <w:t>Tabela</w:t>
      </w:r>
      <w:r w:rsidR="004D5A55" w:rsidRPr="00413205">
        <w:rPr>
          <w:rFonts w:asciiTheme="minorHAnsi" w:hAnsiTheme="minorHAnsi" w:cstheme="minorHAnsi"/>
          <w:b/>
          <w:bCs/>
          <w:sz w:val="28"/>
          <w:szCs w:val="28"/>
        </w:rPr>
        <w:t xml:space="preserve"> przedmiotów podlegających IOS</w:t>
      </w:r>
    </w:p>
    <w:p w14:paraId="41278F6E" w14:textId="77777777" w:rsidR="004D5A55" w:rsidRDefault="004D5A55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30B25203" w14:textId="7792A0CF" w:rsidR="004D5A55" w:rsidRPr="004738A2" w:rsidRDefault="004D5A55" w:rsidP="004D5A55">
      <w:pPr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>semestr zimowy 20</w:t>
      </w:r>
      <w:r w:rsidR="00D63621">
        <w:rPr>
          <w:rFonts w:asciiTheme="minorHAnsi" w:hAnsiTheme="minorHAnsi" w:cstheme="minorHAnsi"/>
          <w:b/>
          <w:bCs/>
          <w:sz w:val="20"/>
          <w:szCs w:val="20"/>
        </w:rPr>
        <w:t>…</w:t>
      </w:r>
      <w:r>
        <w:rPr>
          <w:rFonts w:asciiTheme="minorHAnsi" w:hAnsiTheme="minorHAnsi" w:cstheme="minorHAnsi"/>
          <w:b/>
          <w:bCs/>
          <w:sz w:val="20"/>
          <w:szCs w:val="20"/>
        </w:rPr>
        <w:t>/20</w:t>
      </w:r>
      <w:r w:rsidR="00D63621">
        <w:rPr>
          <w:rFonts w:asciiTheme="minorHAnsi" w:hAnsiTheme="minorHAnsi" w:cstheme="minorHAnsi"/>
          <w:b/>
          <w:bCs/>
          <w:sz w:val="20"/>
          <w:szCs w:val="20"/>
        </w:rPr>
        <w:t>…</w:t>
      </w:r>
    </w:p>
    <w:tbl>
      <w:tblPr>
        <w:tblW w:w="146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439"/>
        <w:gridCol w:w="1304"/>
        <w:gridCol w:w="530"/>
        <w:gridCol w:w="709"/>
        <w:gridCol w:w="2552"/>
        <w:gridCol w:w="1133"/>
        <w:gridCol w:w="1985"/>
        <w:gridCol w:w="2977"/>
      </w:tblGrid>
      <w:tr w:rsidR="00C2319A" w:rsidRPr="004738A2" w14:paraId="28C58334" w14:textId="77777777" w:rsidTr="004D5A55">
        <w:trPr>
          <w:trHeight w:val="850"/>
        </w:trPr>
        <w:tc>
          <w:tcPr>
            <w:tcW w:w="3439" w:type="dxa"/>
            <w:vAlign w:val="center"/>
          </w:tcPr>
          <w:p w14:paraId="13F5605E" w14:textId="5A05DB76" w:rsidR="00C2319A" w:rsidRPr="004738A2" w:rsidRDefault="00C2319A" w:rsidP="004D5A5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738A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zedmiot</w:t>
            </w:r>
            <w:r w:rsidRPr="004738A2">
              <w:rPr>
                <w:rStyle w:val="FootnoteReference"/>
                <w:rFonts w:asciiTheme="minorHAnsi" w:hAnsiTheme="minorHAnsi" w:cstheme="minorHAnsi"/>
                <w:b/>
                <w:bCs/>
                <w:sz w:val="20"/>
                <w:szCs w:val="20"/>
              </w:rPr>
              <w:footnoteReference w:id="1"/>
            </w:r>
          </w:p>
        </w:tc>
        <w:tc>
          <w:tcPr>
            <w:tcW w:w="1304" w:type="dxa"/>
            <w:vAlign w:val="center"/>
          </w:tcPr>
          <w:p w14:paraId="6187744F" w14:textId="63F96973" w:rsidR="00C2319A" w:rsidRPr="004738A2" w:rsidRDefault="00C2319A" w:rsidP="004D5A5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738A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kod przedmiotu</w:t>
            </w:r>
          </w:p>
        </w:tc>
        <w:tc>
          <w:tcPr>
            <w:tcW w:w="530" w:type="dxa"/>
            <w:vAlign w:val="center"/>
          </w:tcPr>
          <w:p w14:paraId="74E16A7B" w14:textId="59537DA4" w:rsidR="00C2319A" w:rsidRPr="004738A2" w:rsidRDefault="00C2319A" w:rsidP="004D5A5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709" w:type="dxa"/>
            <w:vAlign w:val="center"/>
          </w:tcPr>
          <w:p w14:paraId="183ADD49" w14:textId="2C902E56" w:rsidR="00C2319A" w:rsidRPr="004738A2" w:rsidRDefault="00C2319A" w:rsidP="004D5A5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iczba godzin</w:t>
            </w:r>
          </w:p>
        </w:tc>
        <w:tc>
          <w:tcPr>
            <w:tcW w:w="2552" w:type="dxa"/>
            <w:vAlign w:val="center"/>
          </w:tcPr>
          <w:p w14:paraId="477EC0DA" w14:textId="19C0B64B" w:rsidR="00C2319A" w:rsidRPr="004738A2" w:rsidRDefault="00C2319A" w:rsidP="004D5A5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738A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imię i nazwisko 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ykładowcy</w:t>
            </w:r>
          </w:p>
        </w:tc>
        <w:tc>
          <w:tcPr>
            <w:tcW w:w="1133" w:type="dxa"/>
            <w:vAlign w:val="center"/>
          </w:tcPr>
          <w:p w14:paraId="64B948B4" w14:textId="6344B9CB" w:rsidR="00C2319A" w:rsidRPr="004738A2" w:rsidRDefault="00C2319A" w:rsidP="004D5A5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738A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arunki zaliczenia</w:t>
            </w:r>
          </w:p>
        </w:tc>
        <w:tc>
          <w:tcPr>
            <w:tcW w:w="1985" w:type="dxa"/>
            <w:vAlign w:val="center"/>
          </w:tcPr>
          <w:p w14:paraId="3327159B" w14:textId="462701E5" w:rsidR="00C2319A" w:rsidRPr="004738A2" w:rsidRDefault="00C2319A" w:rsidP="004D5A5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738A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ermin zaliczenia</w:t>
            </w:r>
          </w:p>
        </w:tc>
        <w:tc>
          <w:tcPr>
            <w:tcW w:w="2977" w:type="dxa"/>
            <w:vAlign w:val="center"/>
          </w:tcPr>
          <w:p w14:paraId="7FC0F6B5" w14:textId="0C6BDB28" w:rsidR="00C2319A" w:rsidRPr="004738A2" w:rsidRDefault="00C2319A" w:rsidP="004D5A5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738A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dpis</w:t>
            </w:r>
            <w:r w:rsidRPr="004738A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4738A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ykładowcy</w:t>
            </w:r>
            <w:r w:rsidR="004D5A5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/wykładowców</w:t>
            </w:r>
            <w:r w:rsidRPr="004738A2">
              <w:rPr>
                <w:rStyle w:val="FootnoteReference"/>
                <w:rFonts w:asciiTheme="minorHAnsi" w:hAnsiTheme="minorHAnsi" w:cstheme="minorHAnsi"/>
                <w:b/>
                <w:bCs/>
                <w:sz w:val="20"/>
                <w:szCs w:val="20"/>
              </w:rPr>
              <w:footnoteReference w:id="2"/>
            </w:r>
          </w:p>
        </w:tc>
      </w:tr>
      <w:tr w:rsidR="00C2319A" w:rsidRPr="004738A2" w14:paraId="2E141C62" w14:textId="77777777" w:rsidTr="004D5A55">
        <w:trPr>
          <w:trHeight w:val="850"/>
        </w:trPr>
        <w:tc>
          <w:tcPr>
            <w:tcW w:w="3439" w:type="dxa"/>
          </w:tcPr>
          <w:p w14:paraId="63A4EABF" w14:textId="0F5267C3" w:rsidR="00C2319A" w:rsidRPr="004738A2" w:rsidRDefault="00C231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04" w:type="dxa"/>
          </w:tcPr>
          <w:p w14:paraId="40BE1B32" w14:textId="3A48A0ED" w:rsidR="00C2319A" w:rsidRPr="004738A2" w:rsidRDefault="00C231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0" w:type="dxa"/>
          </w:tcPr>
          <w:p w14:paraId="652C31CB" w14:textId="6BC6877C" w:rsidR="00C2319A" w:rsidRPr="004738A2" w:rsidRDefault="00C2319A" w:rsidP="00C2319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53D19F01" w14:textId="32D68C06" w:rsidR="00C2319A" w:rsidRPr="004738A2" w:rsidRDefault="00C2319A" w:rsidP="00C2319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</w:tcPr>
          <w:p w14:paraId="48CE9FA4" w14:textId="1120CFF4" w:rsidR="00C2319A" w:rsidRPr="004738A2" w:rsidRDefault="00C231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3" w:type="dxa"/>
          </w:tcPr>
          <w:p w14:paraId="39CF32E4" w14:textId="6ABDDEFF" w:rsidR="00C2319A" w:rsidRPr="004738A2" w:rsidRDefault="00C2319A" w:rsidP="004D5A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5CE02646" w14:textId="7C41288F" w:rsidR="00C2319A" w:rsidRPr="004738A2" w:rsidRDefault="00C231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77" w:type="dxa"/>
          </w:tcPr>
          <w:p w14:paraId="1E293648" w14:textId="77777777" w:rsidR="00C2319A" w:rsidRPr="004738A2" w:rsidRDefault="00C231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2319A" w:rsidRPr="004738A2" w14:paraId="17D15CB7" w14:textId="77777777" w:rsidTr="004D5A55">
        <w:trPr>
          <w:trHeight w:val="850"/>
        </w:trPr>
        <w:tc>
          <w:tcPr>
            <w:tcW w:w="3439" w:type="dxa"/>
          </w:tcPr>
          <w:p w14:paraId="0D6575CD" w14:textId="2E71A0EE" w:rsidR="00C2319A" w:rsidRPr="004738A2" w:rsidRDefault="00C231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04" w:type="dxa"/>
          </w:tcPr>
          <w:p w14:paraId="4C2E91F7" w14:textId="0EE626F8" w:rsidR="00C2319A" w:rsidRPr="004738A2" w:rsidRDefault="00C231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0" w:type="dxa"/>
          </w:tcPr>
          <w:p w14:paraId="0A3739C6" w14:textId="74196FE2" w:rsidR="00C2319A" w:rsidRPr="004738A2" w:rsidRDefault="00C2319A" w:rsidP="00C2319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1321ECE6" w14:textId="5F5FAA69" w:rsidR="00C2319A" w:rsidRPr="004738A2" w:rsidRDefault="00C2319A" w:rsidP="00C2319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</w:tcPr>
          <w:p w14:paraId="0864DEDE" w14:textId="51C07545" w:rsidR="00C2319A" w:rsidRPr="004738A2" w:rsidRDefault="00C231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3" w:type="dxa"/>
          </w:tcPr>
          <w:p w14:paraId="20C69044" w14:textId="69392EAC" w:rsidR="00C2319A" w:rsidRPr="004738A2" w:rsidRDefault="00C2319A" w:rsidP="004D5A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7C993B38" w14:textId="67635823" w:rsidR="00C2319A" w:rsidRPr="004738A2" w:rsidRDefault="00C231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77" w:type="dxa"/>
          </w:tcPr>
          <w:p w14:paraId="1D81CE3B" w14:textId="77777777" w:rsidR="00C2319A" w:rsidRPr="004738A2" w:rsidRDefault="00C231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2319A" w:rsidRPr="004738A2" w14:paraId="09341B32" w14:textId="77777777" w:rsidTr="004D5A55">
        <w:trPr>
          <w:trHeight w:val="850"/>
        </w:trPr>
        <w:tc>
          <w:tcPr>
            <w:tcW w:w="3439" w:type="dxa"/>
          </w:tcPr>
          <w:p w14:paraId="46B30F42" w14:textId="33C9CD32" w:rsidR="00C2319A" w:rsidRPr="004738A2" w:rsidRDefault="00C231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04" w:type="dxa"/>
          </w:tcPr>
          <w:p w14:paraId="42912163" w14:textId="45ADB371" w:rsidR="00C2319A" w:rsidRPr="004738A2" w:rsidRDefault="00C231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0" w:type="dxa"/>
          </w:tcPr>
          <w:p w14:paraId="1408F718" w14:textId="5D19E687" w:rsidR="00C2319A" w:rsidRDefault="00C2319A" w:rsidP="00C2319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1FB0583F" w14:textId="0531A880" w:rsidR="00C2319A" w:rsidRDefault="00C2319A" w:rsidP="00C2319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</w:tcPr>
          <w:p w14:paraId="5E5D2606" w14:textId="797128A8" w:rsidR="00C2319A" w:rsidRPr="004738A2" w:rsidRDefault="00C231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3" w:type="dxa"/>
          </w:tcPr>
          <w:p w14:paraId="3688A639" w14:textId="699E5008" w:rsidR="00C2319A" w:rsidRPr="004738A2" w:rsidRDefault="00C2319A" w:rsidP="004D5A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335D9DB8" w14:textId="5837A413" w:rsidR="00C2319A" w:rsidRPr="004738A2" w:rsidRDefault="00C231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77" w:type="dxa"/>
          </w:tcPr>
          <w:p w14:paraId="29785A7C" w14:textId="77777777" w:rsidR="00C2319A" w:rsidRPr="004738A2" w:rsidRDefault="00C231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2319A" w:rsidRPr="004738A2" w14:paraId="11A9F5D7" w14:textId="77777777" w:rsidTr="004D5A55">
        <w:trPr>
          <w:trHeight w:val="850"/>
        </w:trPr>
        <w:tc>
          <w:tcPr>
            <w:tcW w:w="3439" w:type="dxa"/>
          </w:tcPr>
          <w:p w14:paraId="7B3E8CFA" w14:textId="4877059E" w:rsidR="00C2319A" w:rsidRPr="004738A2" w:rsidRDefault="00C231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04" w:type="dxa"/>
          </w:tcPr>
          <w:p w14:paraId="15BB4C95" w14:textId="15FA901A" w:rsidR="00C2319A" w:rsidRPr="004738A2" w:rsidRDefault="00C231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0" w:type="dxa"/>
          </w:tcPr>
          <w:p w14:paraId="0172AF63" w14:textId="06737274" w:rsidR="00C2319A" w:rsidRPr="00887CFF" w:rsidRDefault="00C2319A" w:rsidP="00C2319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76FC012B" w14:textId="7A9D7A8D" w:rsidR="00C2319A" w:rsidRPr="00887CFF" w:rsidRDefault="00C2319A" w:rsidP="00C2319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</w:tcPr>
          <w:p w14:paraId="29B33E46" w14:textId="15B923C2" w:rsidR="00C2319A" w:rsidRPr="004738A2" w:rsidRDefault="00C231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3" w:type="dxa"/>
          </w:tcPr>
          <w:p w14:paraId="5C68B9C0" w14:textId="0AF936D4" w:rsidR="00C2319A" w:rsidRPr="004738A2" w:rsidRDefault="00C2319A" w:rsidP="004D5A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38AAEF0A" w14:textId="5FD1B427" w:rsidR="00C2319A" w:rsidRPr="004738A2" w:rsidRDefault="00C231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77" w:type="dxa"/>
          </w:tcPr>
          <w:p w14:paraId="10A128E1" w14:textId="77777777" w:rsidR="00C2319A" w:rsidRPr="004738A2" w:rsidRDefault="00C231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2319A" w:rsidRPr="004738A2" w14:paraId="49C071DA" w14:textId="77777777" w:rsidTr="00413205">
        <w:trPr>
          <w:trHeight w:val="850"/>
        </w:trPr>
        <w:tc>
          <w:tcPr>
            <w:tcW w:w="3439" w:type="dxa"/>
          </w:tcPr>
          <w:p w14:paraId="7F4C7183" w14:textId="56622D6A" w:rsidR="00C2319A" w:rsidRPr="004738A2" w:rsidRDefault="00C231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04" w:type="dxa"/>
          </w:tcPr>
          <w:p w14:paraId="38AFD957" w14:textId="0C05D251" w:rsidR="00C2319A" w:rsidRPr="004738A2" w:rsidRDefault="00C231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0" w:type="dxa"/>
          </w:tcPr>
          <w:p w14:paraId="6917B3B5" w14:textId="13570274" w:rsidR="00C2319A" w:rsidRDefault="00C2319A" w:rsidP="00C2319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0A5D34AF" w14:textId="53E500A8" w:rsidR="00C2319A" w:rsidRDefault="00C2319A" w:rsidP="00C2319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vAlign w:val="center"/>
          </w:tcPr>
          <w:p w14:paraId="32ABA8CD" w14:textId="3F41A1B2" w:rsidR="00C2319A" w:rsidRPr="004738A2" w:rsidRDefault="00C2319A" w:rsidP="0041320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3" w:type="dxa"/>
          </w:tcPr>
          <w:p w14:paraId="7E777DD6" w14:textId="202825DF" w:rsidR="00C2319A" w:rsidRPr="004738A2" w:rsidRDefault="00C2319A" w:rsidP="004D5A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492371E1" w14:textId="6494164B" w:rsidR="00C2319A" w:rsidRPr="004738A2" w:rsidRDefault="00C2319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FD49762" w14:textId="191F65E1" w:rsidR="00C2319A" w:rsidRPr="004738A2" w:rsidRDefault="00C2319A" w:rsidP="0041320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6DC9DB8" w14:textId="265AF3FB" w:rsidR="00CB57D4" w:rsidRDefault="00CB57D4" w:rsidP="00F72399">
      <w:pPr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</w:p>
    <w:p w14:paraId="076CF9EB" w14:textId="4283DA8E" w:rsidR="004D5A55" w:rsidRPr="004738A2" w:rsidRDefault="004D5A55" w:rsidP="004D5A55">
      <w:pPr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lastRenderedPageBreak/>
        <w:t>semestr letni 20</w:t>
      </w:r>
      <w:r w:rsidR="00D63621">
        <w:rPr>
          <w:rFonts w:asciiTheme="minorHAnsi" w:hAnsiTheme="minorHAnsi" w:cstheme="minorHAnsi"/>
          <w:b/>
          <w:bCs/>
          <w:sz w:val="20"/>
          <w:szCs w:val="20"/>
        </w:rPr>
        <w:t>…</w:t>
      </w:r>
      <w:r>
        <w:rPr>
          <w:rFonts w:asciiTheme="minorHAnsi" w:hAnsiTheme="minorHAnsi" w:cstheme="minorHAnsi"/>
          <w:b/>
          <w:bCs/>
          <w:sz w:val="20"/>
          <w:szCs w:val="20"/>
        </w:rPr>
        <w:t>/20</w:t>
      </w:r>
      <w:r w:rsidR="00D63621">
        <w:rPr>
          <w:rFonts w:asciiTheme="minorHAnsi" w:hAnsiTheme="minorHAnsi" w:cstheme="minorHAnsi"/>
          <w:b/>
          <w:bCs/>
          <w:sz w:val="20"/>
          <w:szCs w:val="20"/>
        </w:rPr>
        <w:t>…</w:t>
      </w:r>
    </w:p>
    <w:tbl>
      <w:tblPr>
        <w:tblW w:w="14596" w:type="dxa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406"/>
        <w:gridCol w:w="1304"/>
        <w:gridCol w:w="530"/>
        <w:gridCol w:w="709"/>
        <w:gridCol w:w="2552"/>
        <w:gridCol w:w="1133"/>
        <w:gridCol w:w="1985"/>
        <w:gridCol w:w="2977"/>
      </w:tblGrid>
      <w:tr w:rsidR="00413205" w:rsidRPr="004738A2" w14:paraId="40AEE9DC" w14:textId="77777777" w:rsidTr="00413205">
        <w:trPr>
          <w:trHeight w:val="850"/>
        </w:trPr>
        <w:tc>
          <w:tcPr>
            <w:tcW w:w="3406" w:type="dxa"/>
            <w:vAlign w:val="center"/>
          </w:tcPr>
          <w:p w14:paraId="7ABC6B4F" w14:textId="77777777" w:rsidR="004D5A55" w:rsidRPr="004738A2" w:rsidRDefault="004D5A55" w:rsidP="004D5A5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738A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zedmiot</w:t>
            </w:r>
            <w:r w:rsidRPr="004738A2">
              <w:rPr>
                <w:rStyle w:val="FootnoteReference"/>
                <w:rFonts w:asciiTheme="minorHAnsi" w:hAnsiTheme="minorHAnsi" w:cstheme="minorHAnsi"/>
                <w:b/>
                <w:bCs/>
                <w:sz w:val="20"/>
                <w:szCs w:val="20"/>
              </w:rPr>
              <w:footnoteReference w:id="3"/>
            </w:r>
          </w:p>
        </w:tc>
        <w:tc>
          <w:tcPr>
            <w:tcW w:w="1304" w:type="dxa"/>
            <w:vAlign w:val="center"/>
          </w:tcPr>
          <w:p w14:paraId="296DA5B8" w14:textId="77777777" w:rsidR="004D5A55" w:rsidRPr="004738A2" w:rsidRDefault="004D5A55" w:rsidP="004D5A5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738A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kod przedmiotu</w:t>
            </w:r>
          </w:p>
        </w:tc>
        <w:tc>
          <w:tcPr>
            <w:tcW w:w="530" w:type="dxa"/>
            <w:vAlign w:val="center"/>
          </w:tcPr>
          <w:p w14:paraId="6E7B4C99" w14:textId="77777777" w:rsidR="004D5A55" w:rsidRPr="004738A2" w:rsidRDefault="004D5A55" w:rsidP="004D5A5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709" w:type="dxa"/>
            <w:vAlign w:val="center"/>
          </w:tcPr>
          <w:p w14:paraId="0B3671BC" w14:textId="77777777" w:rsidR="004D5A55" w:rsidRPr="004738A2" w:rsidRDefault="004D5A55" w:rsidP="004D5A5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iczba godzin</w:t>
            </w:r>
          </w:p>
        </w:tc>
        <w:tc>
          <w:tcPr>
            <w:tcW w:w="2552" w:type="dxa"/>
            <w:vAlign w:val="center"/>
          </w:tcPr>
          <w:p w14:paraId="42B5FF5B" w14:textId="77777777" w:rsidR="004D5A55" w:rsidRPr="004738A2" w:rsidRDefault="004D5A55" w:rsidP="004D5A5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738A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imię i nazwisko 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ykładowcy</w:t>
            </w:r>
          </w:p>
        </w:tc>
        <w:tc>
          <w:tcPr>
            <w:tcW w:w="1133" w:type="dxa"/>
            <w:vAlign w:val="center"/>
          </w:tcPr>
          <w:p w14:paraId="5B121987" w14:textId="77777777" w:rsidR="004D5A55" w:rsidRPr="004738A2" w:rsidRDefault="004D5A55" w:rsidP="004D5A5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738A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arunki zaliczenia</w:t>
            </w:r>
          </w:p>
        </w:tc>
        <w:tc>
          <w:tcPr>
            <w:tcW w:w="1985" w:type="dxa"/>
            <w:vAlign w:val="center"/>
          </w:tcPr>
          <w:p w14:paraId="606A3738" w14:textId="77777777" w:rsidR="004D5A55" w:rsidRPr="004738A2" w:rsidRDefault="004D5A55" w:rsidP="004D5A5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738A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ermin zaliczenia</w:t>
            </w:r>
          </w:p>
        </w:tc>
        <w:tc>
          <w:tcPr>
            <w:tcW w:w="2977" w:type="dxa"/>
            <w:vAlign w:val="center"/>
          </w:tcPr>
          <w:p w14:paraId="65D53DC0" w14:textId="77777777" w:rsidR="004D5A55" w:rsidRPr="004738A2" w:rsidRDefault="004D5A55" w:rsidP="004D5A5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738A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dpis</w:t>
            </w:r>
            <w:r w:rsidRPr="004738A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4738A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ykładowcy</w:t>
            </w:r>
            <w:r w:rsidRPr="004738A2">
              <w:rPr>
                <w:rStyle w:val="FootnoteReference"/>
                <w:rFonts w:asciiTheme="minorHAnsi" w:hAnsiTheme="minorHAnsi" w:cstheme="minorHAnsi"/>
                <w:b/>
                <w:bCs/>
                <w:sz w:val="20"/>
                <w:szCs w:val="20"/>
              </w:rPr>
              <w:footnoteReference w:id="4"/>
            </w:r>
          </w:p>
        </w:tc>
      </w:tr>
      <w:tr w:rsidR="004D5A55" w:rsidRPr="004738A2" w14:paraId="6A83A87D" w14:textId="77777777" w:rsidTr="00413205">
        <w:trPr>
          <w:trHeight w:val="850"/>
        </w:trPr>
        <w:tc>
          <w:tcPr>
            <w:tcW w:w="3406" w:type="dxa"/>
          </w:tcPr>
          <w:p w14:paraId="114E611C" w14:textId="624DC25D" w:rsidR="004D5A55" w:rsidRPr="004738A2" w:rsidRDefault="004D5A55" w:rsidP="00F65D6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04" w:type="dxa"/>
          </w:tcPr>
          <w:p w14:paraId="06F02DE4" w14:textId="3EC68E4C" w:rsidR="004D5A55" w:rsidRPr="004738A2" w:rsidRDefault="004D5A55" w:rsidP="00F65D6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0" w:type="dxa"/>
          </w:tcPr>
          <w:p w14:paraId="471D3894" w14:textId="6C84D404" w:rsidR="004D5A55" w:rsidRPr="004738A2" w:rsidRDefault="004D5A55" w:rsidP="00F65D6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47105ACF" w14:textId="277FCA69" w:rsidR="004D5A55" w:rsidRPr="004738A2" w:rsidRDefault="004D5A55" w:rsidP="00F65D6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</w:tcPr>
          <w:p w14:paraId="59789742" w14:textId="74381B64" w:rsidR="004D5A55" w:rsidRPr="004738A2" w:rsidRDefault="004D5A55" w:rsidP="00F65D6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3" w:type="dxa"/>
          </w:tcPr>
          <w:p w14:paraId="024F9393" w14:textId="3F31CAA6" w:rsidR="004D5A55" w:rsidRPr="004738A2" w:rsidRDefault="004D5A55" w:rsidP="004D5A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41DD24A7" w14:textId="57645586" w:rsidR="004D5A55" w:rsidRPr="004738A2" w:rsidRDefault="004D5A55" w:rsidP="00F65D6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77" w:type="dxa"/>
          </w:tcPr>
          <w:p w14:paraId="5BD3E1A0" w14:textId="77777777" w:rsidR="004D5A55" w:rsidRPr="004738A2" w:rsidRDefault="004D5A55" w:rsidP="00F65D6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D5A55" w:rsidRPr="004738A2" w14:paraId="0CB3E9AD" w14:textId="77777777" w:rsidTr="00413205">
        <w:trPr>
          <w:trHeight w:val="850"/>
        </w:trPr>
        <w:tc>
          <w:tcPr>
            <w:tcW w:w="3406" w:type="dxa"/>
          </w:tcPr>
          <w:p w14:paraId="57E3BCCB" w14:textId="391D0073" w:rsidR="004D5A55" w:rsidRPr="004738A2" w:rsidRDefault="004D5A55" w:rsidP="00F65D6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04" w:type="dxa"/>
          </w:tcPr>
          <w:p w14:paraId="56CE9B79" w14:textId="617DFB42" w:rsidR="004D5A55" w:rsidRPr="004738A2" w:rsidRDefault="004D5A55" w:rsidP="00F65D6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0" w:type="dxa"/>
          </w:tcPr>
          <w:p w14:paraId="4F2F6818" w14:textId="76C793CC" w:rsidR="004D5A55" w:rsidRPr="004738A2" w:rsidRDefault="004D5A55" w:rsidP="00F65D6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68B93336" w14:textId="3A916474" w:rsidR="004D5A55" w:rsidRPr="004738A2" w:rsidRDefault="004D5A55" w:rsidP="00F65D6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</w:tcPr>
          <w:p w14:paraId="4C316486" w14:textId="4AB5C69D" w:rsidR="004D5A55" w:rsidRPr="004738A2" w:rsidRDefault="004D5A55" w:rsidP="00F65D6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3" w:type="dxa"/>
          </w:tcPr>
          <w:p w14:paraId="1DEA3449" w14:textId="45222A18" w:rsidR="004D5A55" w:rsidRPr="004738A2" w:rsidRDefault="004D5A55" w:rsidP="004D5A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3CE49290" w14:textId="5C2651EF" w:rsidR="004D5A55" w:rsidRPr="004738A2" w:rsidRDefault="004D5A55" w:rsidP="00F65D6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77" w:type="dxa"/>
          </w:tcPr>
          <w:p w14:paraId="27D76113" w14:textId="77777777" w:rsidR="004D5A55" w:rsidRPr="004738A2" w:rsidRDefault="004D5A55" w:rsidP="00F65D6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D5A55" w:rsidRPr="004738A2" w14:paraId="0C785B08" w14:textId="77777777" w:rsidTr="00413205">
        <w:trPr>
          <w:trHeight w:val="850"/>
        </w:trPr>
        <w:tc>
          <w:tcPr>
            <w:tcW w:w="3406" w:type="dxa"/>
          </w:tcPr>
          <w:p w14:paraId="29368783" w14:textId="4BE1A120" w:rsidR="004D5A55" w:rsidRPr="004738A2" w:rsidRDefault="004D5A55" w:rsidP="00F65D6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04" w:type="dxa"/>
          </w:tcPr>
          <w:p w14:paraId="2BF965E9" w14:textId="1AC327FC" w:rsidR="004D5A55" w:rsidRPr="004738A2" w:rsidRDefault="004D5A55" w:rsidP="00F65D6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0" w:type="dxa"/>
          </w:tcPr>
          <w:p w14:paraId="19C773C3" w14:textId="47762701" w:rsidR="004D5A55" w:rsidRPr="00887CFF" w:rsidRDefault="004D5A55" w:rsidP="00F65D6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13B0CAB2" w14:textId="691E38CE" w:rsidR="004D5A55" w:rsidRPr="00887CFF" w:rsidRDefault="004D5A55" w:rsidP="00F65D6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</w:tcPr>
          <w:p w14:paraId="005CD3C1" w14:textId="29602954" w:rsidR="004D5A55" w:rsidRPr="004738A2" w:rsidRDefault="004D5A55" w:rsidP="00F65D6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3" w:type="dxa"/>
          </w:tcPr>
          <w:p w14:paraId="0434325D" w14:textId="77777777" w:rsidR="004D5A55" w:rsidRPr="004738A2" w:rsidRDefault="004D5A55" w:rsidP="004D5A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617CC372" w14:textId="28A6FDB7" w:rsidR="004D5A55" w:rsidRPr="004738A2" w:rsidRDefault="004D5A55" w:rsidP="00F65D6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77" w:type="dxa"/>
          </w:tcPr>
          <w:p w14:paraId="0A62D454" w14:textId="77777777" w:rsidR="004D5A55" w:rsidRPr="004738A2" w:rsidRDefault="004D5A55" w:rsidP="00F65D6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13205" w:rsidRPr="00887CFF" w14:paraId="5099A775" w14:textId="77777777" w:rsidTr="00413205">
        <w:trPr>
          <w:trHeight w:val="850"/>
        </w:trPr>
        <w:tc>
          <w:tcPr>
            <w:tcW w:w="3406" w:type="dxa"/>
          </w:tcPr>
          <w:p w14:paraId="031031D1" w14:textId="7161F49F" w:rsidR="00413205" w:rsidRPr="00887CFF" w:rsidRDefault="00413205" w:rsidP="00F65D6D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1F53BE79" w14:textId="28B636D3" w:rsidR="00413205" w:rsidRPr="00887CFF" w:rsidRDefault="00413205" w:rsidP="00F65D6D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530" w:type="dxa"/>
          </w:tcPr>
          <w:p w14:paraId="6ABEED7E" w14:textId="18A5B8FB" w:rsidR="00413205" w:rsidRDefault="00413205" w:rsidP="00F65D6D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</w:tcPr>
          <w:p w14:paraId="39A9DAD5" w14:textId="118439AF" w:rsidR="00413205" w:rsidRDefault="00413205" w:rsidP="00F65D6D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2552" w:type="dxa"/>
            <w:vAlign w:val="center"/>
          </w:tcPr>
          <w:p w14:paraId="443CF1F9" w14:textId="5FEFE72B" w:rsidR="00413205" w:rsidRPr="00887CFF" w:rsidRDefault="00413205" w:rsidP="00413205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1133" w:type="dxa"/>
          </w:tcPr>
          <w:p w14:paraId="711BBA11" w14:textId="43885349" w:rsidR="00413205" w:rsidRPr="00887CFF" w:rsidRDefault="00413205" w:rsidP="00F65D6D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1985" w:type="dxa"/>
          </w:tcPr>
          <w:p w14:paraId="4FBE0B7F" w14:textId="53C83AE5" w:rsidR="00413205" w:rsidRPr="00887CFF" w:rsidRDefault="00413205" w:rsidP="00F65D6D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48CBE193" w14:textId="29EF1368" w:rsidR="00413205" w:rsidRPr="00887CFF" w:rsidRDefault="00413205" w:rsidP="00413205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  <w:tr w:rsidR="004D5A55" w:rsidRPr="00887CFF" w14:paraId="435B7A17" w14:textId="77777777" w:rsidTr="00413205">
        <w:trPr>
          <w:trHeight w:val="850"/>
        </w:trPr>
        <w:tc>
          <w:tcPr>
            <w:tcW w:w="3406" w:type="dxa"/>
          </w:tcPr>
          <w:p w14:paraId="52303AB0" w14:textId="4DCC4027" w:rsidR="004D5A55" w:rsidRPr="00887CFF" w:rsidRDefault="004D5A55" w:rsidP="00F65D6D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1F4864A8" w14:textId="77777777" w:rsidR="004D5A55" w:rsidRPr="00887CFF" w:rsidRDefault="004D5A55" w:rsidP="00F65D6D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530" w:type="dxa"/>
          </w:tcPr>
          <w:p w14:paraId="374A3808" w14:textId="5022455F" w:rsidR="004D5A55" w:rsidRDefault="004D5A55" w:rsidP="00F65D6D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</w:tcPr>
          <w:p w14:paraId="35544AD2" w14:textId="55F26BE6" w:rsidR="004D5A55" w:rsidRDefault="004D5A55" w:rsidP="00F65D6D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2552" w:type="dxa"/>
          </w:tcPr>
          <w:p w14:paraId="7DC731CD" w14:textId="77777777" w:rsidR="004D5A55" w:rsidRDefault="004D5A55" w:rsidP="00F65D6D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1133" w:type="dxa"/>
          </w:tcPr>
          <w:p w14:paraId="5DCE8BAB" w14:textId="77777777" w:rsidR="004D5A55" w:rsidRDefault="004D5A55" w:rsidP="004D5A55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1985" w:type="dxa"/>
          </w:tcPr>
          <w:p w14:paraId="57D1053F" w14:textId="77777777" w:rsidR="004D5A55" w:rsidRDefault="004D5A55" w:rsidP="00F65D6D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14:paraId="08C331D5" w14:textId="77777777" w:rsidR="004D5A55" w:rsidRDefault="004D5A55" w:rsidP="00F65D6D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  <w:tr w:rsidR="00413205" w:rsidRPr="00887CFF" w14:paraId="2EFBC3B5" w14:textId="77777777" w:rsidTr="00413205">
        <w:trPr>
          <w:trHeight w:val="850"/>
        </w:trPr>
        <w:tc>
          <w:tcPr>
            <w:tcW w:w="3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C8909" w14:textId="6018C356" w:rsidR="00413205" w:rsidRPr="00C2319A" w:rsidRDefault="00413205" w:rsidP="00F65D6D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202D3" w14:textId="77777777" w:rsidR="00413205" w:rsidRPr="00887CFF" w:rsidRDefault="00413205" w:rsidP="00F65D6D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3295A" w14:textId="72527328" w:rsidR="00413205" w:rsidRDefault="00413205" w:rsidP="00F65D6D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62D39" w14:textId="05A6FD5C" w:rsidR="00413205" w:rsidRDefault="00413205" w:rsidP="00F65D6D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1C125" w14:textId="77777777" w:rsidR="00413205" w:rsidRDefault="00413205" w:rsidP="00F65D6D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B6F54" w14:textId="77777777" w:rsidR="00413205" w:rsidRDefault="00413205" w:rsidP="00F65D6D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A968C" w14:textId="620C1C4F" w:rsidR="00413205" w:rsidRDefault="00413205" w:rsidP="00F65D6D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E5911" w14:textId="77777777" w:rsidR="00413205" w:rsidRDefault="00413205" w:rsidP="00F65D6D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</w:tbl>
    <w:p w14:paraId="0A4EADC4" w14:textId="77777777" w:rsidR="004D5A55" w:rsidRPr="00887CFF" w:rsidRDefault="004D5A55" w:rsidP="00F72399">
      <w:pPr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</w:p>
    <w:p w14:paraId="2D08FA9E" w14:textId="0D11B777" w:rsidR="004738A2" w:rsidRDefault="004738A2" w:rsidP="00413205">
      <w:pPr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4738A2">
        <w:rPr>
          <w:rFonts w:asciiTheme="minorHAnsi" w:hAnsiTheme="minorHAnsi" w:cstheme="minorHAnsi"/>
          <w:b/>
          <w:bCs/>
          <w:sz w:val="20"/>
          <w:szCs w:val="20"/>
        </w:rPr>
        <w:t>Pozostałe przedmioty</w:t>
      </w:r>
      <w:r w:rsidR="00413205">
        <w:rPr>
          <w:rFonts w:asciiTheme="minorHAnsi" w:hAnsiTheme="minorHAnsi" w:cstheme="minorHAnsi"/>
          <w:b/>
          <w:bCs/>
          <w:sz w:val="20"/>
          <w:szCs w:val="20"/>
        </w:rPr>
        <w:t xml:space="preserve"> zaliczane zgodnie z programem etapu</w:t>
      </w:r>
    </w:p>
    <w:p w14:paraId="7BB7FC23" w14:textId="766A3A38" w:rsidR="00413205" w:rsidRDefault="00413205" w:rsidP="00413205">
      <w:pPr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1343C7B4" w14:textId="2A5106DB" w:rsidR="00413205" w:rsidRDefault="00413205" w:rsidP="00413205">
      <w:pPr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0180B776" w14:textId="320FE96E" w:rsidR="00413205" w:rsidRDefault="00413205" w:rsidP="00413205">
      <w:pPr>
        <w:ind w:left="7371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>Wyrażam zgodę na powyższy harmonogram zaliczeń w ramach przyznanego IOS</w:t>
      </w:r>
    </w:p>
    <w:p w14:paraId="11F6421D" w14:textId="2F530DCE" w:rsidR="00413205" w:rsidRDefault="00413205" w:rsidP="00413205">
      <w:pPr>
        <w:ind w:left="7371"/>
        <w:rPr>
          <w:rFonts w:asciiTheme="minorHAnsi" w:hAnsiTheme="minorHAnsi" w:cstheme="minorHAnsi"/>
          <w:b/>
          <w:bCs/>
          <w:sz w:val="20"/>
          <w:szCs w:val="20"/>
        </w:rPr>
      </w:pPr>
    </w:p>
    <w:p w14:paraId="3EF818C2" w14:textId="77777777" w:rsidR="00BD4A82" w:rsidRDefault="00BD4A82" w:rsidP="00413205">
      <w:pPr>
        <w:ind w:left="7371"/>
        <w:rPr>
          <w:rFonts w:asciiTheme="minorHAnsi" w:hAnsiTheme="minorHAnsi" w:cstheme="minorHAnsi"/>
          <w:b/>
          <w:bCs/>
          <w:sz w:val="20"/>
          <w:szCs w:val="20"/>
        </w:rPr>
      </w:pPr>
    </w:p>
    <w:p w14:paraId="0EF846C0" w14:textId="65BEEA85" w:rsidR="00413205" w:rsidRDefault="00413205" w:rsidP="00413205">
      <w:pPr>
        <w:ind w:left="7371"/>
        <w:rPr>
          <w:rFonts w:asciiTheme="minorHAnsi" w:hAnsiTheme="minorHAnsi" w:cstheme="minorHAnsi"/>
          <w:b/>
          <w:bCs/>
          <w:sz w:val="20"/>
          <w:szCs w:val="20"/>
        </w:rPr>
      </w:pPr>
    </w:p>
    <w:p w14:paraId="6837E80D" w14:textId="2C587072" w:rsidR="00413205" w:rsidRDefault="00413205" w:rsidP="00413205">
      <w:pPr>
        <w:tabs>
          <w:tab w:val="right" w:leader="dot" w:pos="13892"/>
        </w:tabs>
        <w:ind w:left="7371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ab/>
      </w:r>
    </w:p>
    <w:p w14:paraId="57DE9031" w14:textId="5B89A1FA" w:rsidR="00BD4A82" w:rsidRPr="00BD4A82" w:rsidRDefault="00BD4A82" w:rsidP="00BD4A82">
      <w:pPr>
        <w:tabs>
          <w:tab w:val="right" w:leader="dot" w:pos="13892"/>
        </w:tabs>
        <w:ind w:left="7371"/>
        <w:jc w:val="center"/>
        <w:rPr>
          <w:rFonts w:asciiTheme="minorHAnsi" w:hAnsiTheme="minorHAnsi" w:cstheme="minorHAnsi"/>
          <w:i/>
          <w:iCs/>
          <w:sz w:val="20"/>
          <w:szCs w:val="20"/>
        </w:rPr>
      </w:pPr>
      <w:r w:rsidRPr="00BD4A82">
        <w:rPr>
          <w:rFonts w:asciiTheme="minorHAnsi" w:hAnsiTheme="minorHAnsi" w:cstheme="minorHAnsi"/>
          <w:i/>
          <w:iCs/>
          <w:sz w:val="20"/>
          <w:szCs w:val="20"/>
        </w:rPr>
        <w:t>podpis Prodziekana ds. Studenckich WA UW</w:t>
      </w:r>
    </w:p>
    <w:sectPr w:rsidR="00BD4A82" w:rsidRPr="00BD4A82" w:rsidSect="00D63621">
      <w:footerReference w:type="default" r:id="rId8"/>
      <w:pgSz w:w="16838" w:h="11906" w:orient="landscape" w:code="9"/>
      <w:pgMar w:top="1418" w:right="1134" w:bottom="851" w:left="1134" w:header="709" w:footer="4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E4BB1" w14:textId="77777777" w:rsidR="003313DD" w:rsidRDefault="003313DD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14:paraId="6CB4D369" w14:textId="77777777" w:rsidR="003313DD" w:rsidRDefault="003313DD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490739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9A8F7B" w14:textId="56EFE130" w:rsidR="004611CA" w:rsidRPr="00D63621" w:rsidRDefault="004738A2" w:rsidP="00D636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64EB9" w14:textId="77777777" w:rsidR="003313DD" w:rsidRDefault="003313DD">
      <w:pPr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14:paraId="13B29702" w14:textId="77777777" w:rsidR="003313DD" w:rsidRDefault="003313DD">
      <w:pPr>
        <w:rPr>
          <w:rFonts w:cs="Times New Roman"/>
        </w:rPr>
      </w:pPr>
      <w:r>
        <w:rPr>
          <w:rFonts w:cs="Times New Roman"/>
        </w:rPr>
        <w:continuationSeparator/>
      </w:r>
    </w:p>
  </w:footnote>
  <w:footnote w:id="1">
    <w:p w14:paraId="633D9412" w14:textId="77777777" w:rsidR="00C2319A" w:rsidRPr="004738A2" w:rsidRDefault="00C2319A">
      <w:pPr>
        <w:pStyle w:val="FootnoteText"/>
        <w:rPr>
          <w:rFonts w:asciiTheme="minorHAnsi" w:hAnsiTheme="minorHAnsi" w:cstheme="minorHAnsi"/>
          <w:sz w:val="16"/>
          <w:szCs w:val="16"/>
        </w:rPr>
      </w:pPr>
      <w:r w:rsidRPr="004738A2">
        <w:rPr>
          <w:rStyle w:val="FootnoteReference"/>
          <w:rFonts w:asciiTheme="minorHAnsi" w:hAnsiTheme="minorHAnsi" w:cstheme="minorHAnsi"/>
          <w:sz w:val="16"/>
          <w:szCs w:val="16"/>
        </w:rPr>
        <w:footnoteRef/>
      </w:r>
      <w:r w:rsidRPr="004738A2">
        <w:rPr>
          <w:rFonts w:asciiTheme="minorHAnsi" w:hAnsiTheme="minorHAnsi" w:cstheme="minorHAnsi"/>
          <w:sz w:val="16"/>
          <w:szCs w:val="16"/>
        </w:rPr>
        <w:t xml:space="preserve"> w tabeli należy uwzględnić te zajęcia, w przypadku których student ubiega się o zmiany w organizacji studiów. Nie ma formalnych przeciwwskazań, aby student jedne z zajęć w ramach modułu zaliczał w sposób indywidualny, a w drugich uczestniczył na zasadach ogólnych  </w:t>
      </w:r>
    </w:p>
  </w:footnote>
  <w:footnote w:id="2">
    <w:p w14:paraId="4C666ECC" w14:textId="568768B0" w:rsidR="00C2319A" w:rsidRPr="004738A2" w:rsidRDefault="00C2319A">
      <w:pPr>
        <w:pStyle w:val="FootnoteText"/>
        <w:rPr>
          <w:rFonts w:asciiTheme="minorHAnsi" w:hAnsiTheme="minorHAnsi" w:cstheme="minorHAnsi"/>
          <w:sz w:val="16"/>
          <w:szCs w:val="16"/>
        </w:rPr>
      </w:pPr>
      <w:r w:rsidRPr="004738A2">
        <w:rPr>
          <w:rStyle w:val="FootnoteReference"/>
          <w:rFonts w:asciiTheme="minorHAnsi" w:hAnsiTheme="minorHAnsi" w:cstheme="minorHAnsi"/>
          <w:sz w:val="16"/>
          <w:szCs w:val="16"/>
        </w:rPr>
        <w:footnoteRef/>
      </w:r>
      <w:r w:rsidRPr="004738A2">
        <w:rPr>
          <w:rFonts w:asciiTheme="minorHAnsi" w:hAnsiTheme="minorHAnsi" w:cstheme="minorHAnsi"/>
          <w:sz w:val="16"/>
          <w:szCs w:val="16"/>
        </w:rPr>
        <w:t xml:space="preserve"> brak podpisu nauczyciela akademickiego prowadzącego dane zajęcia oznacza, że student nie może </w:t>
      </w:r>
      <w:r>
        <w:rPr>
          <w:rFonts w:asciiTheme="minorHAnsi" w:hAnsiTheme="minorHAnsi" w:cstheme="minorHAnsi"/>
          <w:sz w:val="16"/>
          <w:szCs w:val="16"/>
        </w:rPr>
        <w:t>zaliczać tych zajęć w trybie IOS</w:t>
      </w:r>
    </w:p>
  </w:footnote>
  <w:footnote w:id="3">
    <w:p w14:paraId="636A9110" w14:textId="77777777" w:rsidR="004D5A55" w:rsidRPr="004738A2" w:rsidRDefault="004D5A55" w:rsidP="004D5A55">
      <w:pPr>
        <w:pStyle w:val="FootnoteText"/>
        <w:rPr>
          <w:rFonts w:asciiTheme="minorHAnsi" w:hAnsiTheme="minorHAnsi" w:cstheme="minorHAnsi"/>
          <w:sz w:val="16"/>
          <w:szCs w:val="16"/>
        </w:rPr>
      </w:pPr>
      <w:r w:rsidRPr="004738A2">
        <w:rPr>
          <w:rStyle w:val="FootnoteReference"/>
          <w:rFonts w:asciiTheme="minorHAnsi" w:hAnsiTheme="minorHAnsi" w:cstheme="minorHAnsi"/>
          <w:sz w:val="16"/>
          <w:szCs w:val="16"/>
        </w:rPr>
        <w:footnoteRef/>
      </w:r>
      <w:r w:rsidRPr="004738A2">
        <w:rPr>
          <w:rFonts w:asciiTheme="minorHAnsi" w:hAnsiTheme="minorHAnsi" w:cstheme="minorHAnsi"/>
          <w:sz w:val="16"/>
          <w:szCs w:val="16"/>
        </w:rPr>
        <w:t xml:space="preserve"> w tabeli należy uwzględnić te zajęcia, w przypadku których student ubiega się o zmiany w organizacji studiów. Nie ma formalnych przeciwwskazań, aby student jedne z zajęć w ramach modułu zaliczał w sposób indywidualny, a w drugich uczestniczył na zasadach ogólnych  </w:t>
      </w:r>
    </w:p>
  </w:footnote>
  <w:footnote w:id="4">
    <w:p w14:paraId="0A4BF0C7" w14:textId="77777777" w:rsidR="004D5A55" w:rsidRPr="004738A2" w:rsidRDefault="004D5A55" w:rsidP="004D5A55">
      <w:pPr>
        <w:pStyle w:val="FootnoteText"/>
        <w:rPr>
          <w:rFonts w:asciiTheme="minorHAnsi" w:hAnsiTheme="minorHAnsi" w:cstheme="minorHAnsi"/>
          <w:sz w:val="16"/>
          <w:szCs w:val="16"/>
        </w:rPr>
      </w:pPr>
      <w:r w:rsidRPr="004738A2">
        <w:rPr>
          <w:rStyle w:val="FootnoteReference"/>
          <w:rFonts w:asciiTheme="minorHAnsi" w:hAnsiTheme="minorHAnsi" w:cstheme="minorHAnsi"/>
          <w:sz w:val="16"/>
          <w:szCs w:val="16"/>
        </w:rPr>
        <w:footnoteRef/>
      </w:r>
      <w:r w:rsidRPr="004738A2">
        <w:rPr>
          <w:rFonts w:asciiTheme="minorHAnsi" w:hAnsiTheme="minorHAnsi" w:cstheme="minorHAnsi"/>
          <w:sz w:val="16"/>
          <w:szCs w:val="16"/>
        </w:rPr>
        <w:t xml:space="preserve"> brak podpisu nauczyciela akademickiego prowadzącego dane zajęcia oznacza, że student nie może </w:t>
      </w:r>
      <w:r>
        <w:rPr>
          <w:rFonts w:asciiTheme="minorHAnsi" w:hAnsiTheme="minorHAnsi" w:cstheme="minorHAnsi"/>
          <w:sz w:val="16"/>
          <w:szCs w:val="16"/>
        </w:rPr>
        <w:t>zaliczać tych zajęć w trybie IO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45CA5"/>
    <w:multiLevelType w:val="hybridMultilevel"/>
    <w:tmpl w:val="03C4D528"/>
    <w:lvl w:ilvl="0" w:tplc="6B2E4054">
      <w:start w:val="1"/>
      <w:numFmt w:val="bullet"/>
      <w:lvlText w:val=""/>
      <w:lvlJc w:val="left"/>
      <w:pPr>
        <w:tabs>
          <w:tab w:val="num" w:pos="777"/>
        </w:tabs>
        <w:ind w:left="700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65258D"/>
    <w:multiLevelType w:val="hybridMultilevel"/>
    <w:tmpl w:val="03C4D528"/>
    <w:lvl w:ilvl="0" w:tplc="04150003">
      <w:start w:val="1"/>
      <w:numFmt w:val="bullet"/>
      <w:lvlText w:val="o"/>
      <w:lvlJc w:val="left"/>
      <w:pPr>
        <w:tabs>
          <w:tab w:val="num" w:pos="777"/>
        </w:tabs>
        <w:ind w:left="777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F466367"/>
    <w:multiLevelType w:val="hybridMultilevel"/>
    <w:tmpl w:val="1194C3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0260B9A"/>
    <w:multiLevelType w:val="hybridMultilevel"/>
    <w:tmpl w:val="573875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09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wszAyNzM0tzC3tDBV0lEKTi0uzszPAykwqgUAzcBC1iwAAAA="/>
  </w:docVars>
  <w:rsids>
    <w:rsidRoot w:val="00CB57D4"/>
    <w:rsid w:val="003313DD"/>
    <w:rsid w:val="00413205"/>
    <w:rsid w:val="004611CA"/>
    <w:rsid w:val="004738A2"/>
    <w:rsid w:val="004D5A55"/>
    <w:rsid w:val="00887CFF"/>
    <w:rsid w:val="00BD4A82"/>
    <w:rsid w:val="00C2319A"/>
    <w:rsid w:val="00C32EF9"/>
    <w:rsid w:val="00C524A3"/>
    <w:rsid w:val="00CB57D4"/>
    <w:rsid w:val="00D63621"/>
    <w:rsid w:val="00F72399"/>
    <w:rsid w:val="00F84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49F2C7D1"/>
  <w15:docId w15:val="{756FB186-CE50-4E9F-A3F9-BFEDC2A69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3205"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99"/>
    <w:qFormat/>
    <w:rPr>
      <w:rFonts w:ascii="Calibri" w:hAnsi="Calibri" w:cs="Calibri"/>
      <w:lang w:eastAsia="en-US"/>
    </w:rPr>
  </w:style>
  <w:style w:type="paragraph" w:styleId="FootnoteText">
    <w:name w:val="footnote text"/>
    <w:basedOn w:val="Normal"/>
    <w:link w:val="FootnoteTextChar"/>
    <w:uiPriority w:val="99"/>
    <w:rPr>
      <w:rFonts w:ascii="Calibri" w:hAnsi="Calibri" w:cs="Calibr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Pr>
      <w:rFonts w:ascii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rPr>
      <w:rFonts w:ascii="Times New Roman" w:hAnsi="Times New Roman" w:cs="Times New Roman"/>
      <w:vertAlign w:val="superscript"/>
    </w:rPr>
  </w:style>
  <w:style w:type="paragraph" w:styleId="Header">
    <w:name w:val="header"/>
    <w:basedOn w:val="Normal"/>
    <w:link w:val="HeaderChar"/>
    <w:uiPriority w:val="9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Times New Roman"/>
      <w:sz w:val="24"/>
      <w:szCs w:val="24"/>
      <w:lang w:eastAsia="pl-PL"/>
    </w:r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4611C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4F5427-F2D5-4DEF-9EB8-C54353069F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13</Words>
  <Characters>650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Śląski</Company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zena</dc:creator>
  <cp:lastModifiedBy>Elka Jaskulska</cp:lastModifiedBy>
  <cp:revision>3</cp:revision>
  <dcterms:created xsi:type="dcterms:W3CDTF">2021-09-25T19:33:00Z</dcterms:created>
  <dcterms:modified xsi:type="dcterms:W3CDTF">2021-09-25T19:39:00Z</dcterms:modified>
</cp:coreProperties>
</file>